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6AA1" w:rsidRPr="00437C93" w:rsidRDefault="00706AA1" w:rsidP="00706AA1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>
        <w:rPr>
          <w:b/>
          <w:bCs/>
          <w:lang w:val="es-ES"/>
        </w:rPr>
        <w:t xml:space="preserve"> CDCIC-251/23</w:t>
      </w:r>
    </w:p>
    <w:p w:rsidR="00706AA1" w:rsidRPr="00437C93" w:rsidRDefault="00706AA1" w:rsidP="00706AA1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 xml:space="preserve">Corresponde al </w:t>
      </w:r>
      <w:proofErr w:type="spellStart"/>
      <w:r>
        <w:rPr>
          <w:b/>
          <w:bCs/>
          <w:lang w:val="es-ES"/>
        </w:rPr>
        <w:t>Expe</w:t>
      </w:r>
      <w:proofErr w:type="spellEnd"/>
      <w:r>
        <w:rPr>
          <w:b/>
          <w:bCs/>
          <w:lang w:val="es-ES"/>
        </w:rPr>
        <w:t>. N° 2469/23</w:t>
      </w:r>
    </w:p>
    <w:p w:rsidR="00706AA1" w:rsidRPr="00437C93" w:rsidRDefault="00706AA1" w:rsidP="00706AA1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706AA1" w:rsidRPr="00437C93" w:rsidRDefault="00706AA1" w:rsidP="00706AA1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>
        <w:rPr>
          <w:b/>
          <w:lang w:val="es-ES"/>
        </w:rPr>
        <w:t xml:space="preserve"> </w:t>
      </w:r>
      <w:r>
        <w:rPr>
          <w:b/>
          <w:lang w:val="es-ES"/>
        </w:rPr>
        <w:t>08 de agosto de 2023</w:t>
      </w:r>
      <w:bookmarkStart w:id="0" w:name="_GoBack"/>
      <w:bookmarkEnd w:id="0"/>
    </w:p>
    <w:p w:rsidR="00706AA1" w:rsidRPr="00437C93" w:rsidRDefault="00706AA1" w:rsidP="00706AA1">
      <w:pPr>
        <w:jc w:val="right"/>
        <w:rPr>
          <w:lang w:val="es-ES"/>
        </w:rPr>
      </w:pPr>
    </w:p>
    <w:p w:rsidR="00706AA1" w:rsidRPr="00437C93" w:rsidRDefault="00706AA1" w:rsidP="00706AA1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706AA1" w:rsidRPr="00437C93" w:rsidRDefault="00706AA1" w:rsidP="00706AA1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rir un cargo de Profesor Adjunto con d</w:t>
      </w:r>
      <w:r>
        <w:rPr>
          <w:lang w:val="es-ES" w:eastAsia="es-ES"/>
        </w:rPr>
        <w:t>edicación exclusiva, en el Área: III</w:t>
      </w:r>
      <w:r w:rsidRPr="00437C93">
        <w:rPr>
          <w:lang w:val="es-ES" w:eastAsia="es-ES"/>
        </w:rPr>
        <w:t xml:space="preserve">, Disciplina: </w:t>
      </w:r>
      <w:r>
        <w:rPr>
          <w:lang w:val="es-ES" w:eastAsia="es-ES"/>
        </w:rPr>
        <w:t xml:space="preserve">Desarrollo de </w:t>
      </w:r>
      <w:r w:rsidRPr="00437C93">
        <w:rPr>
          <w:lang w:val="es-ES" w:eastAsia="es-ES"/>
        </w:rPr>
        <w:t>Sistemas, Asi</w:t>
      </w:r>
      <w:r>
        <w:rPr>
          <w:lang w:val="es-ES" w:eastAsia="es-ES"/>
        </w:rPr>
        <w:t>gnaturas: “Requerimientos de Sistemas” – “Métodos Formales para Ingeniería de Software” (</w:t>
      </w:r>
      <w:proofErr w:type="spellStart"/>
      <w:r>
        <w:rPr>
          <w:lang w:val="es-ES" w:eastAsia="es-ES"/>
        </w:rPr>
        <w:t>Expte</w:t>
      </w:r>
      <w:proofErr w:type="spellEnd"/>
      <w:r>
        <w:rPr>
          <w:lang w:val="es-ES" w:eastAsia="es-ES"/>
        </w:rPr>
        <w:t>. 1132/23- resolución CSU-294/23</w:t>
      </w:r>
      <w:r w:rsidRPr="00437C93">
        <w:rPr>
          <w:lang w:val="es-ES" w:eastAsia="es-ES"/>
        </w:rPr>
        <w:t xml:space="preserve">); </w:t>
      </w:r>
    </w:p>
    <w:p w:rsidR="00706AA1" w:rsidRPr="00437C93" w:rsidRDefault="00706AA1" w:rsidP="00706AA1">
      <w:pPr>
        <w:ind w:firstLine="851"/>
        <w:jc w:val="both"/>
        <w:rPr>
          <w:lang w:val="es-ES" w:eastAsia="es-ES"/>
        </w:rPr>
      </w:pPr>
    </w:p>
    <w:p w:rsidR="00706AA1" w:rsidRPr="00437C93" w:rsidRDefault="00706AA1" w:rsidP="00706AA1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Lo dispuesto por la Resolución CSU-229/08 y por el Convenio Colectivo de Trabajo para los Docentes de las Universidades Nacionales, homologado por Decreto Nº 1246/2015, con vigencia a partir del 3-7-2015; y </w:t>
      </w: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rizada mediante la Res. CSU-294/23</w:t>
      </w:r>
      <w:r w:rsidRPr="00437C93">
        <w:rPr>
          <w:lang w:val="es-ES" w:eastAsia="es-ES"/>
        </w:rPr>
        <w:t>;</w:t>
      </w: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>unanimidad, la designación de la Dra. Andrea Cohen</w:t>
      </w:r>
      <w:r w:rsidRPr="00437C93">
        <w:rPr>
          <w:lang w:val="es-ES" w:eastAsia="es-ES"/>
        </w:rPr>
        <w:t xml:space="preserve"> para el cargo objeto de las presentes actuaciones;</w:t>
      </w: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706AA1" w:rsidRPr="00437C93" w:rsidRDefault="00706AA1" w:rsidP="00706AA1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 xml:space="preserve">Que el Consejo Departamental aprobó en </w:t>
      </w:r>
      <w:r>
        <w:rPr>
          <w:rFonts w:eastAsia="Arial"/>
          <w:lang w:val="es-AR" w:eastAsia="es-AR"/>
        </w:rPr>
        <w:t>su reunión extraordinaria de fecha 08 de agosto de 2023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706AA1" w:rsidRPr="00437C93" w:rsidRDefault="00706AA1" w:rsidP="00706AA1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706AA1" w:rsidRPr="00437C93" w:rsidRDefault="00706AA1" w:rsidP="00706A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706AA1" w:rsidRPr="00437C93" w:rsidRDefault="00706AA1" w:rsidP="00706AA1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706AA1" w:rsidRPr="00437C93" w:rsidRDefault="00706AA1" w:rsidP="00706AA1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706AA1" w:rsidRPr="00437C93" w:rsidRDefault="00706AA1" w:rsidP="00706AA1">
      <w:pPr>
        <w:jc w:val="both"/>
        <w:rPr>
          <w:b/>
          <w:lang w:val="es-ES" w:eastAsia="es-ES"/>
        </w:rPr>
      </w:pPr>
    </w:p>
    <w:p w:rsidR="00706AA1" w:rsidRPr="00437C93" w:rsidRDefault="00706AA1" w:rsidP="00706AA1">
      <w:pPr>
        <w:jc w:val="both"/>
        <w:rPr>
          <w:b/>
          <w:lang w:val="es-ES" w:eastAsia="es-ES"/>
        </w:rPr>
      </w:pPr>
    </w:p>
    <w:p w:rsidR="00706AA1" w:rsidRPr="00437C93" w:rsidRDefault="00706AA1" w:rsidP="00706AA1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251/23</w:t>
      </w:r>
    </w:p>
    <w:p w:rsidR="00706AA1" w:rsidRPr="00437C93" w:rsidRDefault="00706AA1" w:rsidP="00706AA1">
      <w:pPr>
        <w:jc w:val="both"/>
        <w:rPr>
          <w:b/>
          <w:lang w:val="es-ES" w:eastAsia="es-ES"/>
        </w:rPr>
      </w:pPr>
    </w:p>
    <w:p w:rsidR="00706AA1" w:rsidRPr="00437C93" w:rsidRDefault="00706AA1" w:rsidP="00706AA1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>Proponer la designación de</w:t>
      </w:r>
      <w:r>
        <w:rPr>
          <w:lang w:val="es-ES"/>
        </w:rPr>
        <w:t xml:space="preserve"> </w:t>
      </w:r>
      <w:r w:rsidRPr="00437C93">
        <w:rPr>
          <w:lang w:val="es-ES"/>
        </w:rPr>
        <w:t>l</w:t>
      </w:r>
      <w:r>
        <w:rPr>
          <w:lang w:val="es-ES"/>
        </w:rPr>
        <w:t>a</w:t>
      </w:r>
      <w:r w:rsidRPr="00437C93">
        <w:rPr>
          <w:lang w:val="es-ES"/>
        </w:rPr>
        <w:t xml:space="preserve"> </w:t>
      </w:r>
      <w:r>
        <w:rPr>
          <w:b/>
          <w:lang w:val="es-ES" w:eastAsia="es-ES"/>
        </w:rPr>
        <w:t>Doctora Andrea COHEN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11828* D.N.I. 27.028.813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>en un cargo de Profes</w:t>
      </w:r>
      <w:r>
        <w:rPr>
          <w:lang w:val="es-ES" w:eastAsia="es-ES"/>
        </w:rPr>
        <w:t>or Adjunto con dedicación exclusiva</w:t>
      </w:r>
      <w:r w:rsidRPr="00437C93">
        <w:rPr>
          <w:lang w:val="es-ES" w:eastAsia="es-ES"/>
        </w:rPr>
        <w:t xml:space="preserve"> </w:t>
      </w:r>
      <w:r>
        <w:rPr>
          <w:b/>
          <w:lang w:val="es-ES" w:eastAsia="es-ES"/>
        </w:rPr>
        <w:t>(Cargo de Planta 27029180</w:t>
      </w:r>
      <w:r w:rsidRPr="00437C93">
        <w:rPr>
          <w:b/>
          <w:lang w:val="es-ES" w:eastAsia="es-ES"/>
        </w:rPr>
        <w:t>)</w:t>
      </w:r>
      <w:r>
        <w:rPr>
          <w:lang w:val="es-ES" w:eastAsia="es-ES"/>
        </w:rPr>
        <w:t>, en el Área: III</w:t>
      </w:r>
      <w:r w:rsidRPr="00437C93">
        <w:rPr>
          <w:lang w:val="es-ES" w:eastAsia="es-ES"/>
        </w:rPr>
        <w:t xml:space="preserve">, Disciplina: </w:t>
      </w:r>
      <w:r>
        <w:rPr>
          <w:lang w:val="es-ES" w:eastAsia="es-ES"/>
        </w:rPr>
        <w:t xml:space="preserve">Desarrollo de </w:t>
      </w:r>
      <w:r w:rsidRPr="00437C93">
        <w:rPr>
          <w:lang w:val="es-ES" w:eastAsia="es-ES"/>
        </w:rPr>
        <w:t xml:space="preserve">Sistemas, asignaturas: </w:t>
      </w:r>
      <w:r>
        <w:rPr>
          <w:b/>
          <w:lang w:val="es-ES" w:eastAsia="es-ES"/>
        </w:rPr>
        <w:t>“Requerimientos de Sistemas</w:t>
      </w:r>
      <w:r w:rsidRPr="00437C93">
        <w:rPr>
          <w:b/>
          <w:lang w:val="es-ES" w:eastAsia="es-ES"/>
        </w:rPr>
        <w:t xml:space="preserve">” </w:t>
      </w:r>
      <w:r w:rsidRPr="00437C93">
        <w:rPr>
          <w:lang w:val="es-ES" w:eastAsia="es-ES"/>
        </w:rPr>
        <w:t>(</w:t>
      </w:r>
      <w:r>
        <w:rPr>
          <w:b/>
          <w:lang w:val="es-ES" w:eastAsia="es-ES"/>
        </w:rPr>
        <w:t>Cód. 7911</w:t>
      </w:r>
      <w:r w:rsidRPr="00437C93">
        <w:rPr>
          <w:lang w:val="es-ES" w:eastAsia="es-ES"/>
        </w:rPr>
        <w:t>)</w:t>
      </w:r>
      <w:r>
        <w:rPr>
          <w:lang w:val="es-ES" w:eastAsia="es-ES"/>
        </w:rPr>
        <w:t xml:space="preserve"> </w:t>
      </w:r>
      <w:r w:rsidRPr="0042250B">
        <w:rPr>
          <w:b/>
          <w:lang w:val="es-ES" w:eastAsia="es-ES"/>
        </w:rPr>
        <w:t>– “Métodos Formales para Ingeniería de Software”(Cód. 7811),</w:t>
      </w:r>
      <w:r w:rsidRPr="00437C93">
        <w:rPr>
          <w:lang w:val="es-ES" w:eastAsia="es-ES"/>
        </w:rPr>
        <w:t xml:space="preserve"> 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706AA1" w:rsidRPr="00437C93" w:rsidRDefault="00706AA1" w:rsidP="00706AA1">
      <w:pPr>
        <w:jc w:val="both"/>
        <w:rPr>
          <w:b/>
          <w:lang w:val="es-ES" w:eastAsia="es-ES"/>
        </w:rPr>
      </w:pPr>
    </w:p>
    <w:p w:rsidR="00706AA1" w:rsidRPr="00437C93" w:rsidRDefault="00706AA1" w:rsidP="00706AA1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proofErr w:type="gramStart"/>
      <w:r w:rsidRPr="00437C93">
        <w:rPr>
          <w:lang w:val="es-ES" w:eastAsia="es-ES"/>
        </w:rPr>
        <w:t>vuelva.-----------------</w:t>
      </w:r>
      <w:r>
        <w:rPr>
          <w:lang w:val="es-ES" w:eastAsia="es-ES"/>
        </w:rPr>
        <w:t>----</w:t>
      </w:r>
      <w:proofErr w:type="gramEnd"/>
    </w:p>
    <w:p w:rsidR="00706AA1" w:rsidRPr="00D4228D" w:rsidRDefault="00706AA1" w:rsidP="00706AA1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33EF" w:rsidRDefault="008333EF">
      <w:r>
        <w:separator/>
      </w:r>
    </w:p>
  </w:endnote>
  <w:endnote w:type="continuationSeparator" w:id="0">
    <w:p w:rsidR="008333EF" w:rsidRDefault="008333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33EF" w:rsidRDefault="008333EF">
      <w:r>
        <w:separator/>
      </w:r>
    </w:p>
  </w:footnote>
  <w:footnote w:type="continuationSeparator" w:id="0">
    <w:p w:rsidR="008333EF" w:rsidRDefault="008333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6AA1"/>
    <w:rsid w:val="00756A39"/>
    <w:rsid w:val="00776CE2"/>
    <w:rsid w:val="00794B7D"/>
    <w:rsid w:val="008063BD"/>
    <w:rsid w:val="00820544"/>
    <w:rsid w:val="00824D3E"/>
    <w:rsid w:val="008333EF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C5ACD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3</Words>
  <Characters>2057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10T13:00:00Z</dcterms:created>
  <dcterms:modified xsi:type="dcterms:W3CDTF">2023-08-10T13:00:00Z</dcterms:modified>
</cp:coreProperties>
</file>